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2A3747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2140433805" w:edGrp="everyone"/>
            <w:r>
              <w:t>X</w:t>
            </w:r>
            <w:r w:rsidR="00D05176">
              <w:t>XX</w:t>
            </w:r>
            <w:permEnd w:id="2140433805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2112625478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B61C97">
                  <w:t>fevereir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2112625478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024158474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2952DB">
                  <w:t>março</w:t>
                </w:r>
                <w:r w:rsidR="004728ED">
                  <w:t xml:space="preserve"> de 2022</w:t>
                </w:r>
              </w:p>
            </w:tc>
          </w:sdtContent>
        </w:sdt>
        <w:permEnd w:id="1024158474" w:displacedByCustomXml="prev"/>
      </w:tr>
      <w:tr w:rsidR="00087C34" w:rsidRPr="00472B92" w:rsidTr="00813BEA">
        <w:trPr>
          <w:trHeight w:val="312"/>
        </w:trPr>
        <w:permStart w:id="1123753807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03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B61C97" w:rsidP="00535B3E">
                <w:pPr>
                  <w:pStyle w:val="Centralizado"/>
                </w:pPr>
                <w:r>
                  <w:t>01/03/2022</w:t>
                </w:r>
              </w:p>
            </w:tc>
          </w:sdtContent>
        </w:sdt>
        <w:permEnd w:id="1123753807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269980111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03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B61C97" w:rsidP="00535B3E">
                <w:pPr>
                  <w:pStyle w:val="Centralizado"/>
                </w:pPr>
                <w:r>
                  <w:t>31/03/2022</w:t>
                </w:r>
              </w:p>
            </w:tc>
          </w:sdtContent>
        </w:sdt>
        <w:permEnd w:id="1269980111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757727519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757727519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932801924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2952DB">
              <w:t>fevereiro</w:t>
            </w:r>
            <w:proofErr w:type="gramStart"/>
            <w:r w:rsidR="002952DB">
              <w:t>/22</w:t>
            </w:r>
            <w:r>
              <w:t>)</w:t>
            </w:r>
            <w:permEnd w:id="1932801924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995663913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995663913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441982714" w:edGrp="everyone"/>
            <w:r>
              <w:t xml:space="preserve">José Hugo Dias Gondim </w:t>
            </w:r>
            <w:proofErr w:type="spellStart"/>
            <w:r>
              <w:t>Guanais</w:t>
            </w:r>
            <w:permEnd w:id="441982714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58218845" w:edGrp="everyone"/>
            <w:r>
              <w:t xml:space="preserve">José Hugo Dias Gondim </w:t>
            </w:r>
            <w:proofErr w:type="spellStart"/>
            <w:r>
              <w:t>Guanais</w:t>
            </w:r>
            <w:permEnd w:id="58218845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456076588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04-04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2952DB" w:rsidP="00284E2D">
                <w:r>
                  <w:t>04/04/2022</w:t>
                </w:r>
              </w:p>
            </w:tc>
          </w:sdtContent>
        </w:sdt>
        <w:permEnd w:id="456076588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538800035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538800035"/>
            <w:r w:rsidRPr="009D2AF1">
              <w:t xml:space="preserve"> Não </w:t>
            </w:r>
            <w:permStart w:id="193228600" w:edGrp="everyone"/>
            <w:sdt>
              <w:sdtPr>
                <w:id w:val="763347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28E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93228600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899972022" w:edGrp="everyone"/>
            <w:permEnd w:id="899972022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167598949" w:edGrp="everyone"/>
            <w:r>
              <w:t xml:space="preserve">José Hugo Dias Gondim </w:t>
            </w:r>
            <w:proofErr w:type="spellStart"/>
            <w:r>
              <w:t>Guanais</w:t>
            </w:r>
            <w:permEnd w:id="1167598949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2485263" w:edGrp="everyone"/>
            <w:r>
              <w:t xml:space="preserve">José Hugo Dias Gondim </w:t>
            </w:r>
            <w:proofErr w:type="spellStart"/>
            <w:r>
              <w:t>Guanais</w:t>
            </w:r>
            <w:permEnd w:id="22485263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2063535220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 xml:space="preserve">Avaliar os dados de desembarque do mês de </w:t>
            </w:r>
            <w:r w:rsidR="00B61C97">
              <w:t>fevereir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965772">
              <w:t xml:space="preserve">mês de </w:t>
            </w:r>
            <w:r w:rsidR="00B61C97">
              <w:t>març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B521DD" w:rsidRDefault="00910C56" w:rsidP="00DF342C">
            <w:r w:rsidRPr="00910C56">
              <w:t>Em fevereiro de 2022 foram registrados</w:t>
            </w:r>
            <w:r w:rsidR="002952DB">
              <w:t xml:space="preserve"> 463 desembarques oriundos de 191</w:t>
            </w:r>
            <w:r w:rsidRPr="00910C56">
              <w:t xml:space="preserve"> embarcações ativas identificadas, ref</w:t>
            </w:r>
            <w:r w:rsidR="002952DB">
              <w:t>letindo em um volume de 17.952,05</w:t>
            </w:r>
            <w:r w:rsidRPr="00910C56">
              <w:t xml:space="preserve"> quilos e 1.903,1</w:t>
            </w:r>
            <w:r w:rsidR="002952DB">
              <w:t>0</w:t>
            </w:r>
            <w:r w:rsidRPr="00910C56">
              <w:t xml:space="preserve"> dúzias de pescado desembarcado nos sete (07) entrepostos monitorados. Gerando uma receita bruta </w:t>
            </w:r>
            <w:r w:rsidR="002952DB">
              <w:t>de R$ 255.882,00</w:t>
            </w:r>
            <w:r w:rsidRPr="00910C56">
              <w:t>. Os parâmetros para cada entreposto é apresentado na tabela 1.</w:t>
            </w:r>
          </w:p>
          <w:p w:rsidR="00910C56" w:rsidRDefault="00910C56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910C56">
              <w:rPr>
                <w:b/>
              </w:rPr>
              <w:t>fevereiro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2952DB" w:rsidP="00EE55DD">
                  <w:pPr>
                    <w:jc w:val="center"/>
                  </w:pPr>
                  <w:r>
                    <w:t>20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2952DB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6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20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9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854,9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2952DB" w:rsidP="00EE55DD">
                  <w:pPr>
                    <w:jc w:val="center"/>
                  </w:pPr>
                  <w:r>
                    <w:t>211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2952DB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9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.122,0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52,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9.865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2952DB" w:rsidP="00EE55DD">
                  <w:pPr>
                    <w:jc w:val="center"/>
                  </w:pPr>
                  <w:r>
                    <w:t>54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2952DB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9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20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.058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2952DB" w:rsidP="00EE55DD">
                  <w:pPr>
                    <w:jc w:val="center"/>
                  </w:pPr>
                  <w:r>
                    <w:t>28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2952DB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896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.835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2952DB" w:rsidP="00EE55DD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23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2952DB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66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6.479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2952DB" w:rsidP="00EE55DD">
                  <w:pPr>
                    <w:jc w:val="center"/>
                  </w:pPr>
                  <w:r>
                    <w:t>36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2952DB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44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7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180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2952DB" w:rsidP="00EE55DD">
                  <w:pPr>
                    <w:jc w:val="center"/>
                  </w:pPr>
                  <w:r>
                    <w:t>91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2952DB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84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2952D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610,10</w:t>
                  </w:r>
                </w:p>
              </w:tc>
            </w:tr>
          </w:tbl>
          <w:p w:rsidR="009B6186" w:rsidRDefault="009B6186" w:rsidP="00DF342C"/>
          <w:p w:rsidR="00DF342C" w:rsidRDefault="00DF342C" w:rsidP="00DF342C"/>
          <w:p w:rsidR="009550B7" w:rsidRDefault="001C017C" w:rsidP="00DF342C">
            <w:r w:rsidRPr="001C017C">
              <w:t xml:space="preserve">Em relação </w:t>
            </w:r>
            <w:r w:rsidR="0027462F">
              <w:t>ao pes</w:t>
            </w:r>
            <w:r w:rsidR="006865A2">
              <w:t>o total desembarcado, em fevereiro</w:t>
            </w:r>
            <w:r w:rsidR="0027462F">
              <w:t xml:space="preserve"> de 2022</w:t>
            </w:r>
            <w:r w:rsidRPr="001C017C">
              <w:t xml:space="preserve"> houve </w:t>
            </w:r>
            <w:r w:rsidR="006865A2">
              <w:t>redução de 8</w:t>
            </w:r>
            <w:r w:rsidRPr="001C017C">
              <w:t xml:space="preserve">% em relação a </w:t>
            </w:r>
            <w:r w:rsidR="006865A2">
              <w:t>janeiro</w:t>
            </w:r>
            <w:r w:rsidRPr="001C017C">
              <w:t xml:space="preserve"> de </w:t>
            </w:r>
            <w:r w:rsidR="00950665">
              <w:t>2022</w:t>
            </w:r>
            <w:r w:rsidRPr="001C017C">
              <w:t xml:space="preserve">, e redução de </w:t>
            </w:r>
            <w:r w:rsidR="00C97863">
              <w:t>2</w:t>
            </w:r>
            <w:r w:rsidR="00950665">
              <w:t>4</w:t>
            </w:r>
            <w:r w:rsidRPr="001C017C">
              <w:t xml:space="preserve">% em relação </w:t>
            </w:r>
            <w:proofErr w:type="gramStart"/>
            <w:r w:rsidRPr="001C017C">
              <w:t>a</w:t>
            </w:r>
            <w:proofErr w:type="gramEnd"/>
            <w:r w:rsidRPr="001C017C">
              <w:t xml:space="preserve"> média anual de para o mês de </w:t>
            </w:r>
            <w:r w:rsidR="00950665">
              <w:t>fevereiro</w:t>
            </w:r>
            <w:r w:rsidRPr="001C017C">
              <w:t xml:space="preserve"> (figura 1). Os principais recursos por peso desembarcado neste mês foram </w:t>
            </w:r>
            <w:proofErr w:type="gramStart"/>
            <w:r>
              <w:t>pescada</w:t>
            </w:r>
            <w:proofErr w:type="gramEnd"/>
            <w:r>
              <w:t xml:space="preserve"> </w:t>
            </w:r>
            <w:r w:rsidR="00115A1E">
              <w:t xml:space="preserve">bembeca, </w:t>
            </w:r>
            <w:r w:rsidR="005167D3" w:rsidRPr="001C017C">
              <w:t>camarão</w:t>
            </w:r>
            <w:r w:rsidR="005167D3">
              <w:t>-sete-</w:t>
            </w:r>
            <w:r w:rsidR="005167D3" w:rsidRPr="001C017C">
              <w:t>barbas</w:t>
            </w:r>
            <w:r w:rsidR="005167D3">
              <w:t>, baiacu cascudo, camarão branco e tainha.</w:t>
            </w:r>
          </w:p>
          <w:p w:rsidR="001C017C" w:rsidRDefault="001C017C" w:rsidP="00DF342C"/>
          <w:p w:rsidR="00F47D31" w:rsidRDefault="006865A2" w:rsidP="00F47D31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12E2757C" wp14:editId="14C1C76D">
                  <wp:extent cx="4620126" cy="3696101"/>
                  <wp:effectExtent l="19050" t="19050" r="28575" b="1905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1C017C" w:rsidRPr="002372FC" w:rsidRDefault="001C017C" w:rsidP="001C017C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 xml:space="preserve">Em comparação com o mês anterior o desembarque de recursos por dúzias em </w:t>
            </w:r>
            <w:r w:rsidR="00950665">
              <w:rPr>
                <w:lang w:val="pt-BR"/>
              </w:rPr>
              <w:t>fevereiro</w:t>
            </w:r>
            <w:r w:rsidR="006C3DBE">
              <w:rPr>
                <w:lang w:val="pt-BR"/>
              </w:rPr>
              <w:t xml:space="preserve"> de 2022</w:t>
            </w:r>
            <w:r w:rsidRPr="002372FC">
              <w:rPr>
                <w:lang w:val="pt-BR"/>
              </w:rPr>
              <w:t xml:space="preserve"> apresentou </w:t>
            </w:r>
            <w:r w:rsidR="006C3DBE">
              <w:rPr>
                <w:lang w:val="pt-BR"/>
              </w:rPr>
              <w:t>redução</w:t>
            </w:r>
            <w:r>
              <w:rPr>
                <w:lang w:val="pt-BR"/>
              </w:rPr>
              <w:t xml:space="preserve"> </w:t>
            </w:r>
            <w:r w:rsidR="00950665">
              <w:rPr>
                <w:lang w:val="pt-BR"/>
              </w:rPr>
              <w:t>de 16</w:t>
            </w:r>
            <w:r w:rsidRPr="002372FC">
              <w:rPr>
                <w:lang w:val="pt-BR"/>
              </w:rPr>
              <w:t xml:space="preserve">%. O volume desembarcado foi </w:t>
            </w:r>
            <w:r w:rsidR="00950665">
              <w:rPr>
                <w:lang w:val="pt-BR"/>
              </w:rPr>
              <w:t>45</w:t>
            </w:r>
            <w:r w:rsidRPr="002372FC">
              <w:rPr>
                <w:lang w:val="pt-BR"/>
              </w:rPr>
              <w:t xml:space="preserve">% inferior média mensal para este período (figura 2). Os principais recursos desembarcados por unidade foram </w:t>
            </w:r>
            <w:r w:rsidR="005167D3">
              <w:rPr>
                <w:lang w:val="pt-BR"/>
              </w:rPr>
              <w:t xml:space="preserve">ostra, </w:t>
            </w:r>
            <w:r w:rsidR="00115A1E">
              <w:rPr>
                <w:lang w:val="pt-BR"/>
              </w:rPr>
              <w:t>camarão branco,</w:t>
            </w:r>
            <w:r w:rsidR="005167D3">
              <w:rPr>
                <w:lang w:val="pt-BR"/>
              </w:rPr>
              <w:t xml:space="preserve"> caranguejo uça,</w:t>
            </w:r>
            <w:r w:rsidR="00115A1E">
              <w:rPr>
                <w:lang w:val="pt-BR"/>
              </w:rPr>
              <w:t xml:space="preserve"> sururu e siri</w:t>
            </w:r>
            <w:r w:rsidRPr="002372FC">
              <w:rPr>
                <w:lang w:val="pt-BR"/>
              </w:rPr>
              <w:t>.</w:t>
            </w:r>
          </w:p>
          <w:p w:rsidR="00DE5AF2" w:rsidRDefault="006865A2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690C6EF8" wp14:editId="1D0A2026">
                  <wp:extent cx="4620126" cy="3696101"/>
                  <wp:effectExtent l="19050" t="19050" r="28575" b="1905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346D71" w:rsidRPr="002372FC" w:rsidRDefault="00346D71" w:rsidP="00346D71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>E</w:t>
            </w:r>
            <w:r w:rsidR="00C467DF">
              <w:rPr>
                <w:lang w:val="pt-BR"/>
              </w:rPr>
              <w:t>m termos de receita bruta gerada</w:t>
            </w:r>
            <w:r w:rsidRPr="002372FC">
              <w:rPr>
                <w:lang w:val="pt-BR"/>
              </w:rPr>
              <w:t xml:space="preserve"> pelos desembarques, em relação ao mês anterior, </w:t>
            </w:r>
            <w:r w:rsidR="00950665">
              <w:rPr>
                <w:lang w:val="pt-BR"/>
              </w:rPr>
              <w:t>fevereiro</w:t>
            </w:r>
            <w:r w:rsidR="006C3DBE">
              <w:rPr>
                <w:lang w:val="pt-BR"/>
              </w:rPr>
              <w:t xml:space="preserve"> de 2022 apresentou</w:t>
            </w:r>
            <w:r>
              <w:rPr>
                <w:lang w:val="pt-BR"/>
              </w:rPr>
              <w:t xml:space="preserve"> </w:t>
            </w:r>
            <w:r w:rsidR="006C3DBE">
              <w:rPr>
                <w:lang w:val="pt-BR"/>
              </w:rPr>
              <w:t>redução</w:t>
            </w:r>
            <w:r>
              <w:rPr>
                <w:lang w:val="pt-BR"/>
              </w:rPr>
              <w:t xml:space="preserve"> de </w:t>
            </w:r>
            <w:r w:rsidR="00950665">
              <w:rPr>
                <w:lang w:val="pt-BR"/>
              </w:rPr>
              <w:t>7</w:t>
            </w:r>
            <w:r w:rsidR="006C3DBE">
              <w:rPr>
                <w:lang w:val="pt-BR"/>
              </w:rPr>
              <w:t xml:space="preserve">%. </w:t>
            </w:r>
            <w:r w:rsidRPr="002372FC">
              <w:rPr>
                <w:lang w:val="pt-BR"/>
              </w:rPr>
              <w:t xml:space="preserve">Em relação </w:t>
            </w:r>
            <w:proofErr w:type="gramStart"/>
            <w:r w:rsidRPr="002372FC">
              <w:rPr>
                <w:lang w:val="pt-BR"/>
              </w:rPr>
              <w:t>a</w:t>
            </w:r>
            <w:proofErr w:type="gramEnd"/>
            <w:r w:rsidRPr="002372FC">
              <w:rPr>
                <w:lang w:val="pt-BR"/>
              </w:rPr>
              <w:t xml:space="preserve"> média mensal para </w:t>
            </w:r>
            <w:r w:rsidR="00950665">
              <w:rPr>
                <w:lang w:val="pt-BR"/>
              </w:rPr>
              <w:t>fevereiro</w:t>
            </w:r>
            <w:r w:rsidRPr="002372FC">
              <w:rPr>
                <w:lang w:val="pt-BR"/>
              </w:rPr>
              <w:t xml:space="preserve">, </w:t>
            </w:r>
            <w:r w:rsidR="00950665">
              <w:rPr>
                <w:lang w:val="pt-BR"/>
              </w:rPr>
              <w:t xml:space="preserve">não </w:t>
            </w:r>
            <w:r w:rsidRPr="002372FC">
              <w:rPr>
                <w:lang w:val="pt-BR"/>
              </w:rPr>
              <w:t xml:space="preserve">houve </w:t>
            </w:r>
            <w:r w:rsidR="00950665">
              <w:rPr>
                <w:lang w:val="pt-BR"/>
              </w:rPr>
              <w:t>variação</w:t>
            </w:r>
            <w:r w:rsidRPr="002372FC">
              <w:rPr>
                <w:lang w:val="pt-BR"/>
              </w:rPr>
              <w:t xml:space="preserve"> na receita bruta gerada (figura 3).</w:t>
            </w:r>
          </w:p>
          <w:p w:rsidR="00DE5AF2" w:rsidRDefault="006865A2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880158B" wp14:editId="54C730C3">
                  <wp:extent cx="4620126" cy="3696101"/>
                  <wp:effectExtent l="19050" t="19050" r="28575" b="1905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2063535220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125740065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125740065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96491398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2A3747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96491398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741820875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2A3747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741820875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228617139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2A3747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228617139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10130390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10130390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2005533802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981631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48EFBF4" wp14:editId="5C64A099">
                      <wp:extent cx="1425834" cy="1903095"/>
                      <wp:effectExtent l="19050" t="19050" r="22225" b="20955"/>
                      <wp:docPr id="11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25834" cy="1903095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F50F4C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981631">
              <w:t>no Mercado de Antonina</w:t>
            </w:r>
            <w:r w:rsidR="00F50F4C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981631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55C7CBD" wp14:editId="082A3894">
                      <wp:extent cx="1903095" cy="1427321"/>
                      <wp:effectExtent l="19050" t="19050" r="20955" b="20955"/>
                      <wp:docPr id="10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F50F4C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EF14D8">
              <w:t>no Mercado de Paranaguá</w:t>
            </w:r>
            <w:r w:rsidR="00F50F4C">
              <w:t>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981631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9BF1644" wp14:editId="72C6053E">
                      <wp:extent cx="1903095" cy="1070490"/>
                      <wp:effectExtent l="19050" t="19050" r="20955" b="15875"/>
                      <wp:docPr id="9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07049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F50F4C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4836C5">
              <w:rPr>
                <w:b/>
              </w:rPr>
              <w:t>na Ponta da Pita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661611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1C413DC" wp14:editId="4A3AADF9">
                      <wp:extent cx="1903095" cy="1427321"/>
                      <wp:effectExtent l="19050" t="19050" r="20955" b="20955"/>
                      <wp:docPr id="8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F50F4C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de </w:t>
            </w:r>
            <w:r w:rsidR="009B6186" w:rsidRPr="009B6186">
              <w:rPr>
                <w:b/>
                <w:noProof/>
                <w:lang w:eastAsia="pt-BR"/>
              </w:rPr>
              <w:t xml:space="preserve">desembarque </w:t>
            </w:r>
            <w:r w:rsidR="008A36A7">
              <w:rPr>
                <w:b/>
                <w:noProof/>
                <w:lang w:eastAsia="pt-BR"/>
              </w:rPr>
              <w:t>n</w:t>
            </w:r>
            <w:r w:rsidR="00F87CD6">
              <w:rPr>
                <w:b/>
                <w:noProof/>
                <w:lang w:eastAsia="pt-BR"/>
              </w:rPr>
              <w:t xml:space="preserve">a </w:t>
            </w:r>
            <w:r w:rsidR="004836C5">
              <w:rPr>
                <w:b/>
                <w:noProof/>
                <w:lang w:eastAsia="pt-BR"/>
              </w:rPr>
              <w:t>Vila Guarani</w:t>
            </w:r>
            <w:r w:rsidR="00F50F4C">
              <w:rPr>
                <w:b/>
                <w:noProof/>
                <w:lang w:eastAsia="pt-BR"/>
              </w:rPr>
              <w:t>.</w:t>
            </w:r>
          </w:p>
        </w:tc>
      </w:tr>
      <w:permEnd w:id="2005533802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3747" w:rsidRDefault="002A3747">
      <w:r>
        <w:separator/>
      </w:r>
    </w:p>
    <w:p w:rsidR="002A3747" w:rsidRDefault="002A3747"/>
  </w:endnote>
  <w:endnote w:type="continuationSeparator" w:id="0">
    <w:p w:rsidR="002A3747" w:rsidRDefault="002A3747">
      <w:r>
        <w:continuationSeparator/>
      </w:r>
    </w:p>
    <w:p w:rsidR="002A3747" w:rsidRDefault="002A37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3747" w:rsidRDefault="002A3747">
      <w:r>
        <w:separator/>
      </w:r>
    </w:p>
    <w:p w:rsidR="002A3747" w:rsidRDefault="002A3747"/>
  </w:footnote>
  <w:footnote w:type="continuationSeparator" w:id="0">
    <w:p w:rsidR="002A3747" w:rsidRDefault="002A3747">
      <w:r>
        <w:continuationSeparator/>
      </w:r>
    </w:p>
    <w:p w:rsidR="002A3747" w:rsidRDefault="002A374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981631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981631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aa1AMyxhHcsAAAA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115B"/>
    <w:rsid w:val="000730C6"/>
    <w:rsid w:val="00077537"/>
    <w:rsid w:val="00081540"/>
    <w:rsid w:val="000876D6"/>
    <w:rsid w:val="00087C34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694A"/>
    <w:rsid w:val="002C783B"/>
    <w:rsid w:val="002F16B9"/>
    <w:rsid w:val="002F5914"/>
    <w:rsid w:val="002F7FC6"/>
    <w:rsid w:val="00302732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675B"/>
    <w:rsid w:val="004C0911"/>
    <w:rsid w:val="004D4F08"/>
    <w:rsid w:val="004D4F9F"/>
    <w:rsid w:val="004D6849"/>
    <w:rsid w:val="004F0B1F"/>
    <w:rsid w:val="004F52FE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7738"/>
    <w:rsid w:val="00584B4D"/>
    <w:rsid w:val="00585FDD"/>
    <w:rsid w:val="00586E9B"/>
    <w:rsid w:val="0058725F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E3F39"/>
    <w:rsid w:val="005E4299"/>
    <w:rsid w:val="005E59F1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CB9"/>
    <w:rsid w:val="006C16F4"/>
    <w:rsid w:val="006C3DBE"/>
    <w:rsid w:val="006C7554"/>
    <w:rsid w:val="006D369F"/>
    <w:rsid w:val="006D4C70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70E2"/>
    <w:rsid w:val="007D1124"/>
    <w:rsid w:val="007D26D8"/>
    <w:rsid w:val="007E167D"/>
    <w:rsid w:val="007F353F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5812"/>
    <w:rsid w:val="009378EB"/>
    <w:rsid w:val="00950665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4C62"/>
    <w:rsid w:val="00B521DD"/>
    <w:rsid w:val="00B54CC1"/>
    <w:rsid w:val="00B61C97"/>
    <w:rsid w:val="00B6604D"/>
    <w:rsid w:val="00B840D0"/>
    <w:rsid w:val="00B9249B"/>
    <w:rsid w:val="00B96085"/>
    <w:rsid w:val="00BA0DF2"/>
    <w:rsid w:val="00BA20CD"/>
    <w:rsid w:val="00BA2E9A"/>
    <w:rsid w:val="00BA4BF8"/>
    <w:rsid w:val="00BA5796"/>
    <w:rsid w:val="00BB4969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C3A2B"/>
    <w:rsid w:val="00626CD9"/>
    <w:rsid w:val="006C2AAD"/>
    <w:rsid w:val="00844FD4"/>
    <w:rsid w:val="008D4E67"/>
    <w:rsid w:val="0090175E"/>
    <w:rsid w:val="00AA1C2F"/>
    <w:rsid w:val="00AF279D"/>
    <w:rsid w:val="00AF32CC"/>
    <w:rsid w:val="00B17F30"/>
    <w:rsid w:val="00BF5282"/>
    <w:rsid w:val="00CB56F7"/>
    <w:rsid w:val="00DA2F0B"/>
    <w:rsid w:val="00EF3BDC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7D92BB-7E86-415E-8257-A440FB802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678</Words>
  <Characters>3662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6</cp:revision>
  <cp:lastPrinted>2010-06-09T17:13:00Z</cp:lastPrinted>
  <dcterms:created xsi:type="dcterms:W3CDTF">2022-04-04T17:46:00Z</dcterms:created>
  <dcterms:modified xsi:type="dcterms:W3CDTF">2022-04-04T18:53:00Z</dcterms:modified>
</cp:coreProperties>
</file>